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DB8768" w14:textId="36F544E8" w:rsidR="00894F3B" w:rsidRDefault="002A4B4A">
      <w:pPr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《信息</w:t>
      </w:r>
      <w:r>
        <w:rPr>
          <w:b/>
          <w:sz w:val="32"/>
          <w:szCs w:val="32"/>
        </w:rPr>
        <w:t>系统</w:t>
      </w:r>
      <w:r w:rsidR="006770E2">
        <w:rPr>
          <w:rFonts w:hint="eastAsia"/>
          <w:b/>
          <w:sz w:val="32"/>
          <w:szCs w:val="32"/>
        </w:rPr>
        <w:t>安全实验》——</w:t>
      </w:r>
      <w:r w:rsidR="000A29DC">
        <w:rPr>
          <w:rFonts w:hint="eastAsia"/>
          <w:b/>
          <w:sz w:val="32"/>
          <w:szCs w:val="32"/>
        </w:rPr>
        <w:t>实验</w:t>
      </w:r>
      <w:proofErr w:type="gramStart"/>
      <w:r w:rsidR="000A29DC">
        <w:rPr>
          <w:rFonts w:hint="eastAsia"/>
          <w:b/>
          <w:sz w:val="32"/>
          <w:szCs w:val="32"/>
        </w:rPr>
        <w:t>一</w:t>
      </w:r>
      <w:proofErr w:type="gramEnd"/>
      <w:r w:rsidR="008500DB">
        <w:rPr>
          <w:rFonts w:hint="eastAsia"/>
          <w:b/>
          <w:sz w:val="32"/>
          <w:szCs w:val="32"/>
        </w:rPr>
        <w:t>Web</w:t>
      </w:r>
      <w:r w:rsidR="008500DB">
        <w:rPr>
          <w:rFonts w:hint="eastAsia"/>
          <w:b/>
          <w:sz w:val="32"/>
          <w:szCs w:val="32"/>
        </w:rPr>
        <w:t>安全实验</w:t>
      </w:r>
      <w:r>
        <w:rPr>
          <w:rFonts w:hint="eastAsia"/>
          <w:b/>
          <w:sz w:val="32"/>
          <w:szCs w:val="32"/>
        </w:rPr>
        <w:t>检查单</w:t>
      </w:r>
    </w:p>
    <w:p w14:paraId="03E69466" w14:textId="77777777" w:rsidR="00894F3B" w:rsidRDefault="00894F3B">
      <w:pPr>
        <w:jc w:val="center"/>
        <w:rPr>
          <w:b/>
          <w:sz w:val="30"/>
          <w:szCs w:val="30"/>
        </w:rPr>
      </w:pPr>
    </w:p>
    <w:p w14:paraId="3FD7CAF2" w14:textId="77777777" w:rsidR="00894F3B" w:rsidRDefault="00894F3B">
      <w:pPr>
        <w:jc w:val="left"/>
      </w:pPr>
    </w:p>
    <w:p w14:paraId="5491811A" w14:textId="77777777" w:rsidR="00894F3B" w:rsidRDefault="002A4B4A">
      <w:pPr>
        <w:jc w:val="left"/>
      </w:pPr>
      <w:r>
        <w:rPr>
          <w:rFonts w:hint="eastAsia"/>
        </w:rPr>
        <w:t>班级</w:t>
      </w:r>
      <w:r>
        <w:rPr>
          <w:rFonts w:hint="eastAsia"/>
        </w:rPr>
        <w:t xml:space="preserve">________________  </w:t>
      </w:r>
      <w:r>
        <w:rPr>
          <w:rFonts w:hint="eastAsia"/>
        </w:rPr>
        <w:t>学号</w:t>
      </w:r>
      <w:r>
        <w:rPr>
          <w:rFonts w:hint="eastAsia"/>
        </w:rPr>
        <w:t xml:space="preserve">_______________ </w:t>
      </w:r>
      <w:r>
        <w:rPr>
          <w:rFonts w:hint="eastAsia"/>
        </w:rPr>
        <w:t>姓名</w:t>
      </w:r>
      <w:r>
        <w:rPr>
          <w:rFonts w:hint="eastAsia"/>
        </w:rPr>
        <w:t xml:space="preserve">_____________  </w:t>
      </w:r>
      <w:r>
        <w:rPr>
          <w:rFonts w:hint="eastAsia"/>
        </w:rPr>
        <w:t>得分</w:t>
      </w:r>
      <w:r>
        <w:rPr>
          <w:rFonts w:hint="eastAsia"/>
        </w:rPr>
        <w:t>_____________</w:t>
      </w:r>
    </w:p>
    <w:p w14:paraId="6D129E74" w14:textId="77777777" w:rsidR="00894F3B" w:rsidRDefault="00894F3B">
      <w:pPr>
        <w:jc w:val="left"/>
      </w:pPr>
    </w:p>
    <w:p w14:paraId="7E55CA70" w14:textId="77777777" w:rsidR="00894F3B" w:rsidRDefault="00894F3B">
      <w:pPr>
        <w:jc w:val="left"/>
      </w:pPr>
    </w:p>
    <w:p w14:paraId="3C442618" w14:textId="77777777" w:rsidR="00894F3B" w:rsidRDefault="002A4B4A">
      <w:pPr>
        <w:jc w:val="left"/>
      </w:pPr>
      <w:r>
        <w:rPr>
          <w:rFonts w:hint="eastAsia"/>
        </w:rPr>
        <w:t>检查表</w:t>
      </w:r>
    </w:p>
    <w:tbl>
      <w:tblPr>
        <w:tblStyle w:val="a3"/>
        <w:tblW w:w="8526" w:type="dxa"/>
        <w:tblLayout w:type="fixed"/>
        <w:tblLook w:val="04A0" w:firstRow="1" w:lastRow="0" w:firstColumn="1" w:lastColumn="0" w:noHBand="0" w:noVBand="1"/>
      </w:tblPr>
      <w:tblGrid>
        <w:gridCol w:w="804"/>
        <w:gridCol w:w="3132"/>
        <w:gridCol w:w="903"/>
        <w:gridCol w:w="1125"/>
        <w:gridCol w:w="1410"/>
        <w:gridCol w:w="1152"/>
      </w:tblGrid>
      <w:tr w:rsidR="00894F3B" w14:paraId="01ED9330" w14:textId="77777777" w:rsidTr="00B41101">
        <w:trPr>
          <w:trHeight w:val="480"/>
        </w:trPr>
        <w:tc>
          <w:tcPr>
            <w:tcW w:w="804" w:type="dxa"/>
            <w:vAlign w:val="center"/>
          </w:tcPr>
          <w:p w14:paraId="1D7646DB" w14:textId="77777777" w:rsidR="00894F3B" w:rsidRDefault="002A4B4A">
            <w:r>
              <w:rPr>
                <w:rFonts w:hint="eastAsia"/>
              </w:rPr>
              <w:t>序号</w:t>
            </w:r>
          </w:p>
        </w:tc>
        <w:tc>
          <w:tcPr>
            <w:tcW w:w="3132" w:type="dxa"/>
            <w:vAlign w:val="center"/>
          </w:tcPr>
          <w:p w14:paraId="5D88F4C2" w14:textId="77777777" w:rsidR="00894F3B" w:rsidRDefault="002A4B4A">
            <w:r>
              <w:rPr>
                <w:rFonts w:hint="eastAsia"/>
              </w:rPr>
              <w:t>功能项</w:t>
            </w:r>
          </w:p>
        </w:tc>
        <w:tc>
          <w:tcPr>
            <w:tcW w:w="903" w:type="dxa"/>
            <w:vAlign w:val="center"/>
          </w:tcPr>
          <w:p w14:paraId="6A228EF7" w14:textId="77777777" w:rsidR="00894F3B" w:rsidRDefault="002A4B4A">
            <w:r>
              <w:rPr>
                <w:rFonts w:hint="eastAsia"/>
              </w:rPr>
              <w:t>分值</w:t>
            </w:r>
          </w:p>
        </w:tc>
        <w:tc>
          <w:tcPr>
            <w:tcW w:w="1125" w:type="dxa"/>
            <w:vAlign w:val="center"/>
          </w:tcPr>
          <w:p w14:paraId="4AD3876D" w14:textId="77777777" w:rsidR="00894F3B" w:rsidRDefault="002A4B4A">
            <w:pPr>
              <w:jc w:val="center"/>
            </w:pPr>
            <w:r>
              <w:rPr>
                <w:rFonts w:hint="eastAsia"/>
              </w:rPr>
              <w:t>完成分</w:t>
            </w:r>
          </w:p>
        </w:tc>
        <w:tc>
          <w:tcPr>
            <w:tcW w:w="1410" w:type="dxa"/>
            <w:vAlign w:val="center"/>
          </w:tcPr>
          <w:p w14:paraId="2FFF3771" w14:textId="77777777" w:rsidR="00894F3B" w:rsidRDefault="002A4B4A">
            <w:r>
              <w:rPr>
                <w:rFonts w:hint="eastAsia"/>
              </w:rPr>
              <w:t>检查人</w:t>
            </w:r>
          </w:p>
        </w:tc>
        <w:tc>
          <w:tcPr>
            <w:tcW w:w="1152" w:type="dxa"/>
            <w:vAlign w:val="center"/>
          </w:tcPr>
          <w:p w14:paraId="6CFEB188" w14:textId="77777777" w:rsidR="00894F3B" w:rsidRDefault="002A4B4A">
            <w:r>
              <w:rPr>
                <w:rFonts w:hint="eastAsia"/>
              </w:rPr>
              <w:t>检查时间</w:t>
            </w:r>
          </w:p>
        </w:tc>
      </w:tr>
      <w:tr w:rsidR="0006740A" w14:paraId="4CEA897C" w14:textId="77777777" w:rsidTr="00361B2D">
        <w:trPr>
          <w:trHeight w:val="480"/>
        </w:trPr>
        <w:tc>
          <w:tcPr>
            <w:tcW w:w="804" w:type="dxa"/>
            <w:vAlign w:val="center"/>
          </w:tcPr>
          <w:p w14:paraId="123457C1" w14:textId="1267F990" w:rsidR="0006740A" w:rsidRDefault="0006740A" w:rsidP="0006740A">
            <w:r>
              <w:rPr>
                <w:rFonts w:hint="eastAsia"/>
              </w:rPr>
              <w:t>1.</w:t>
            </w:r>
            <w:r>
              <w:t>1.4.1</w:t>
            </w:r>
          </w:p>
        </w:tc>
        <w:tc>
          <w:tcPr>
            <w:tcW w:w="3132" w:type="dxa"/>
            <w:vAlign w:val="center"/>
          </w:tcPr>
          <w:p w14:paraId="7D174D3F" w14:textId="2D2D810D" w:rsidR="0006740A" w:rsidRDefault="0006740A" w:rsidP="0006740A">
            <w:r>
              <w:t xml:space="preserve">CSRF </w:t>
            </w:r>
            <w:r>
              <w:rPr>
                <w:rFonts w:hint="eastAsia"/>
              </w:rPr>
              <w:t>GET</w:t>
            </w:r>
            <w:r>
              <w:rPr>
                <w:rFonts w:hint="eastAsia"/>
              </w:rPr>
              <w:t>请求</w:t>
            </w:r>
          </w:p>
        </w:tc>
        <w:tc>
          <w:tcPr>
            <w:tcW w:w="903" w:type="dxa"/>
            <w:vAlign w:val="bottom"/>
          </w:tcPr>
          <w:p w14:paraId="01FB5B55" w14:textId="780D3049" w:rsidR="0006740A" w:rsidRPr="00430A2C" w:rsidRDefault="0006740A" w:rsidP="0006740A">
            <w:pPr>
              <w:jc w:val="left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0</w:t>
            </w:r>
          </w:p>
        </w:tc>
        <w:tc>
          <w:tcPr>
            <w:tcW w:w="1125" w:type="dxa"/>
            <w:vAlign w:val="center"/>
          </w:tcPr>
          <w:p w14:paraId="22EB7FA8" w14:textId="77777777" w:rsidR="0006740A" w:rsidRDefault="0006740A" w:rsidP="0006740A"/>
        </w:tc>
        <w:tc>
          <w:tcPr>
            <w:tcW w:w="1410" w:type="dxa"/>
            <w:vAlign w:val="center"/>
          </w:tcPr>
          <w:p w14:paraId="3F8D1737" w14:textId="77777777" w:rsidR="0006740A" w:rsidRDefault="0006740A" w:rsidP="0006740A"/>
        </w:tc>
        <w:tc>
          <w:tcPr>
            <w:tcW w:w="1152" w:type="dxa"/>
            <w:vAlign w:val="center"/>
          </w:tcPr>
          <w:p w14:paraId="22C078E4" w14:textId="77777777" w:rsidR="0006740A" w:rsidRDefault="0006740A" w:rsidP="0006740A"/>
        </w:tc>
      </w:tr>
      <w:tr w:rsidR="0006740A" w14:paraId="26A14A03" w14:textId="77777777" w:rsidTr="00361B2D">
        <w:trPr>
          <w:trHeight w:val="480"/>
        </w:trPr>
        <w:tc>
          <w:tcPr>
            <w:tcW w:w="804" w:type="dxa"/>
            <w:vAlign w:val="center"/>
          </w:tcPr>
          <w:p w14:paraId="5CA93EE6" w14:textId="5F14CC98" w:rsidR="0006740A" w:rsidRDefault="0006740A" w:rsidP="0006740A">
            <w:r>
              <w:rPr>
                <w:rFonts w:hint="eastAsia"/>
              </w:rPr>
              <w:t>1.</w:t>
            </w:r>
            <w:r>
              <w:t>1.4.</w:t>
            </w:r>
            <w:r>
              <w:rPr>
                <w:rFonts w:hint="eastAsia"/>
              </w:rPr>
              <w:t>2</w:t>
            </w:r>
          </w:p>
        </w:tc>
        <w:tc>
          <w:tcPr>
            <w:tcW w:w="3132" w:type="dxa"/>
            <w:vAlign w:val="center"/>
          </w:tcPr>
          <w:p w14:paraId="63DEEA20" w14:textId="2A9C3AEA" w:rsidR="0006740A" w:rsidRDefault="0006740A" w:rsidP="0006740A">
            <w:r>
              <w:t>CSRF POST</w:t>
            </w:r>
            <w:r>
              <w:rPr>
                <w:rFonts w:hint="eastAsia"/>
              </w:rPr>
              <w:t>请求</w:t>
            </w:r>
          </w:p>
        </w:tc>
        <w:tc>
          <w:tcPr>
            <w:tcW w:w="903" w:type="dxa"/>
            <w:vAlign w:val="bottom"/>
          </w:tcPr>
          <w:p w14:paraId="79C8AF07" w14:textId="508FFC28" w:rsidR="0006740A" w:rsidRPr="00430A2C" w:rsidRDefault="0006740A" w:rsidP="0006740A">
            <w:pPr>
              <w:jc w:val="left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5</w:t>
            </w:r>
          </w:p>
        </w:tc>
        <w:tc>
          <w:tcPr>
            <w:tcW w:w="1125" w:type="dxa"/>
            <w:vAlign w:val="center"/>
          </w:tcPr>
          <w:p w14:paraId="22EFA4D8" w14:textId="77777777" w:rsidR="0006740A" w:rsidRDefault="0006740A" w:rsidP="0006740A"/>
        </w:tc>
        <w:tc>
          <w:tcPr>
            <w:tcW w:w="1410" w:type="dxa"/>
            <w:vAlign w:val="center"/>
          </w:tcPr>
          <w:p w14:paraId="5E93AB56" w14:textId="77777777" w:rsidR="0006740A" w:rsidRDefault="0006740A" w:rsidP="0006740A"/>
        </w:tc>
        <w:tc>
          <w:tcPr>
            <w:tcW w:w="1152" w:type="dxa"/>
            <w:vAlign w:val="center"/>
          </w:tcPr>
          <w:p w14:paraId="6220FD46" w14:textId="77777777" w:rsidR="0006740A" w:rsidRDefault="0006740A" w:rsidP="0006740A"/>
        </w:tc>
      </w:tr>
      <w:tr w:rsidR="0006740A" w14:paraId="31D10C96" w14:textId="77777777" w:rsidTr="00361B2D">
        <w:trPr>
          <w:trHeight w:val="480"/>
        </w:trPr>
        <w:tc>
          <w:tcPr>
            <w:tcW w:w="804" w:type="dxa"/>
            <w:vAlign w:val="center"/>
          </w:tcPr>
          <w:p w14:paraId="7B5EAB47" w14:textId="3BF9D6D5" w:rsidR="0006740A" w:rsidRDefault="0006740A" w:rsidP="0006740A">
            <w:r>
              <w:rPr>
                <w:rFonts w:hint="eastAsia"/>
              </w:rPr>
              <w:t>1.</w:t>
            </w:r>
            <w:r>
              <w:t>1.4.</w:t>
            </w:r>
            <w:r>
              <w:t>3</w:t>
            </w:r>
          </w:p>
        </w:tc>
        <w:tc>
          <w:tcPr>
            <w:tcW w:w="3132" w:type="dxa"/>
            <w:vAlign w:val="center"/>
          </w:tcPr>
          <w:p w14:paraId="79DDBB20" w14:textId="4F096387" w:rsidR="0006740A" w:rsidRDefault="0006740A" w:rsidP="0006740A">
            <w:pPr>
              <w:rPr>
                <w:rFonts w:hint="eastAsia"/>
              </w:rPr>
            </w:pPr>
            <w:r>
              <w:t>CSRF</w:t>
            </w:r>
            <w:r>
              <w:rPr>
                <w:rFonts w:hint="eastAsia"/>
              </w:rPr>
              <w:t xml:space="preserve"> </w:t>
            </w:r>
            <w:r>
              <w:t>login</w:t>
            </w:r>
          </w:p>
        </w:tc>
        <w:tc>
          <w:tcPr>
            <w:tcW w:w="903" w:type="dxa"/>
            <w:vAlign w:val="bottom"/>
          </w:tcPr>
          <w:p w14:paraId="4A60B00A" w14:textId="4F198250" w:rsidR="0006740A" w:rsidRPr="00430A2C" w:rsidRDefault="0006740A" w:rsidP="0006740A">
            <w:pPr>
              <w:jc w:val="left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0</w:t>
            </w:r>
          </w:p>
        </w:tc>
        <w:tc>
          <w:tcPr>
            <w:tcW w:w="1125" w:type="dxa"/>
            <w:vAlign w:val="center"/>
          </w:tcPr>
          <w:p w14:paraId="7A4E3B62" w14:textId="77777777" w:rsidR="0006740A" w:rsidRDefault="0006740A" w:rsidP="0006740A"/>
        </w:tc>
        <w:tc>
          <w:tcPr>
            <w:tcW w:w="1410" w:type="dxa"/>
            <w:vAlign w:val="center"/>
          </w:tcPr>
          <w:p w14:paraId="264910F2" w14:textId="77777777" w:rsidR="0006740A" w:rsidRDefault="0006740A" w:rsidP="0006740A"/>
        </w:tc>
        <w:tc>
          <w:tcPr>
            <w:tcW w:w="1152" w:type="dxa"/>
            <w:vAlign w:val="center"/>
          </w:tcPr>
          <w:p w14:paraId="5C1BCE95" w14:textId="77777777" w:rsidR="0006740A" w:rsidRDefault="0006740A" w:rsidP="0006740A"/>
        </w:tc>
      </w:tr>
      <w:tr w:rsidR="0006740A" w14:paraId="2A926348" w14:textId="77777777" w:rsidTr="00361B2D">
        <w:trPr>
          <w:trHeight w:val="506"/>
        </w:trPr>
        <w:tc>
          <w:tcPr>
            <w:tcW w:w="804" w:type="dxa"/>
            <w:vAlign w:val="center"/>
          </w:tcPr>
          <w:p w14:paraId="1BF0C51A" w14:textId="7AB38DA1" w:rsidR="0006740A" w:rsidRDefault="0006740A" w:rsidP="0006740A">
            <w:r>
              <w:rPr>
                <w:rFonts w:hint="eastAsia"/>
              </w:rPr>
              <w:t>1.</w:t>
            </w:r>
            <w:r>
              <w:t>1.4.</w:t>
            </w:r>
            <w:r>
              <w:t>4</w:t>
            </w:r>
          </w:p>
        </w:tc>
        <w:tc>
          <w:tcPr>
            <w:tcW w:w="3132" w:type="dxa"/>
            <w:vAlign w:val="center"/>
          </w:tcPr>
          <w:p w14:paraId="7EC62E6A" w14:textId="3FC7C135" w:rsidR="0006740A" w:rsidRDefault="0006740A" w:rsidP="0006740A">
            <w:r>
              <w:t>CSRF</w:t>
            </w:r>
            <w:r>
              <w:t xml:space="preserve"> </w:t>
            </w:r>
            <w:r>
              <w:t>防御策略</w:t>
            </w:r>
          </w:p>
        </w:tc>
        <w:tc>
          <w:tcPr>
            <w:tcW w:w="903" w:type="dxa"/>
            <w:vAlign w:val="bottom"/>
          </w:tcPr>
          <w:p w14:paraId="13EF8CA6" w14:textId="11871942" w:rsidR="0006740A" w:rsidRPr="00430A2C" w:rsidRDefault="0006740A" w:rsidP="0006740A">
            <w:pPr>
              <w:jc w:val="left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0</w:t>
            </w:r>
          </w:p>
        </w:tc>
        <w:tc>
          <w:tcPr>
            <w:tcW w:w="1125" w:type="dxa"/>
            <w:vAlign w:val="center"/>
          </w:tcPr>
          <w:p w14:paraId="67F384C2" w14:textId="77777777" w:rsidR="0006740A" w:rsidRDefault="0006740A" w:rsidP="0006740A"/>
        </w:tc>
        <w:tc>
          <w:tcPr>
            <w:tcW w:w="1410" w:type="dxa"/>
            <w:vAlign w:val="center"/>
          </w:tcPr>
          <w:p w14:paraId="0438F91F" w14:textId="77777777" w:rsidR="0006740A" w:rsidRDefault="0006740A" w:rsidP="0006740A"/>
        </w:tc>
        <w:tc>
          <w:tcPr>
            <w:tcW w:w="1152" w:type="dxa"/>
            <w:vAlign w:val="center"/>
          </w:tcPr>
          <w:p w14:paraId="18B9CA4B" w14:textId="77777777" w:rsidR="0006740A" w:rsidRDefault="0006740A" w:rsidP="0006740A"/>
        </w:tc>
      </w:tr>
      <w:tr w:rsidR="0006740A" w14:paraId="53E68A81" w14:textId="77777777" w:rsidTr="00361B2D">
        <w:trPr>
          <w:trHeight w:val="480"/>
        </w:trPr>
        <w:tc>
          <w:tcPr>
            <w:tcW w:w="804" w:type="dxa"/>
            <w:vAlign w:val="center"/>
          </w:tcPr>
          <w:p w14:paraId="14A117EE" w14:textId="50E17D98" w:rsidR="0006740A" w:rsidRDefault="0006740A" w:rsidP="0006740A">
            <w:r>
              <w:t>1.2.4.1</w:t>
            </w:r>
          </w:p>
        </w:tc>
        <w:tc>
          <w:tcPr>
            <w:tcW w:w="3132" w:type="dxa"/>
            <w:vAlign w:val="center"/>
          </w:tcPr>
          <w:p w14:paraId="031FB9D7" w14:textId="51EDB459" w:rsidR="0006740A" w:rsidRDefault="0006740A" w:rsidP="0006740A">
            <w:pPr>
              <w:rPr>
                <w:rFonts w:hint="eastAsia"/>
              </w:rPr>
            </w:pPr>
            <w:r>
              <w:t xml:space="preserve">XSS </w:t>
            </w:r>
            <w:r>
              <w:rPr>
                <w:rFonts w:hint="eastAsia"/>
              </w:rPr>
              <w:t>发布恶意消息</w:t>
            </w:r>
          </w:p>
        </w:tc>
        <w:tc>
          <w:tcPr>
            <w:tcW w:w="903" w:type="dxa"/>
            <w:vAlign w:val="bottom"/>
          </w:tcPr>
          <w:p w14:paraId="73291F4E" w14:textId="72AF620B" w:rsidR="0006740A" w:rsidRPr="00430A2C" w:rsidRDefault="0006740A" w:rsidP="0006740A">
            <w:pPr>
              <w:jc w:val="left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5</w:t>
            </w:r>
          </w:p>
        </w:tc>
        <w:tc>
          <w:tcPr>
            <w:tcW w:w="1125" w:type="dxa"/>
            <w:vAlign w:val="center"/>
          </w:tcPr>
          <w:p w14:paraId="0BA2E801" w14:textId="77777777" w:rsidR="0006740A" w:rsidRDefault="0006740A" w:rsidP="0006740A"/>
        </w:tc>
        <w:tc>
          <w:tcPr>
            <w:tcW w:w="1410" w:type="dxa"/>
            <w:vAlign w:val="center"/>
          </w:tcPr>
          <w:p w14:paraId="03AB31BA" w14:textId="77777777" w:rsidR="0006740A" w:rsidRDefault="0006740A" w:rsidP="0006740A"/>
        </w:tc>
        <w:tc>
          <w:tcPr>
            <w:tcW w:w="1152" w:type="dxa"/>
            <w:vAlign w:val="center"/>
          </w:tcPr>
          <w:p w14:paraId="599F6B5C" w14:textId="77777777" w:rsidR="0006740A" w:rsidRDefault="0006740A" w:rsidP="0006740A"/>
        </w:tc>
      </w:tr>
      <w:tr w:rsidR="0006740A" w14:paraId="698E4155" w14:textId="77777777" w:rsidTr="00361B2D">
        <w:trPr>
          <w:trHeight w:val="480"/>
        </w:trPr>
        <w:tc>
          <w:tcPr>
            <w:tcW w:w="804" w:type="dxa"/>
            <w:vAlign w:val="center"/>
          </w:tcPr>
          <w:p w14:paraId="4E5C47C9" w14:textId="45EC7A07" w:rsidR="0006740A" w:rsidRDefault="0006740A" w:rsidP="0006740A">
            <w:r>
              <w:t>1.2.4.</w:t>
            </w:r>
            <w:r>
              <w:t>2</w:t>
            </w:r>
          </w:p>
        </w:tc>
        <w:tc>
          <w:tcPr>
            <w:tcW w:w="3132" w:type="dxa"/>
            <w:vAlign w:val="center"/>
          </w:tcPr>
          <w:p w14:paraId="453ACA74" w14:textId="7F72795B" w:rsidR="0006740A" w:rsidRDefault="0006740A" w:rsidP="0006740A">
            <w:pPr>
              <w:rPr>
                <w:rFonts w:hint="eastAsia"/>
              </w:rPr>
            </w:pPr>
            <w:r>
              <w:t>XS</w:t>
            </w:r>
            <w:r>
              <w:rPr>
                <w:rFonts w:hint="eastAsia"/>
              </w:rPr>
              <w:t>S</w:t>
            </w:r>
            <w:r>
              <w:t xml:space="preserve"> </w:t>
            </w:r>
            <w:r>
              <w:rPr>
                <w:rFonts w:hint="eastAsia"/>
              </w:rPr>
              <w:t>盗取机密信息（</w:t>
            </w:r>
            <w:r>
              <w:rPr>
                <w:rFonts w:hint="eastAsia"/>
              </w:rPr>
              <w:t>cookie</w:t>
            </w:r>
            <w:r>
              <w:rPr>
                <w:rFonts w:hint="eastAsia"/>
              </w:rPr>
              <w:t>）</w:t>
            </w:r>
          </w:p>
        </w:tc>
        <w:tc>
          <w:tcPr>
            <w:tcW w:w="903" w:type="dxa"/>
            <w:vAlign w:val="bottom"/>
          </w:tcPr>
          <w:p w14:paraId="7B759536" w14:textId="41DF0D47" w:rsidR="0006740A" w:rsidRPr="00430A2C" w:rsidRDefault="0006740A" w:rsidP="0006740A">
            <w:pPr>
              <w:jc w:val="left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0</w:t>
            </w:r>
          </w:p>
        </w:tc>
        <w:tc>
          <w:tcPr>
            <w:tcW w:w="1125" w:type="dxa"/>
            <w:vAlign w:val="center"/>
          </w:tcPr>
          <w:p w14:paraId="68EA26FC" w14:textId="77777777" w:rsidR="0006740A" w:rsidRDefault="0006740A" w:rsidP="0006740A"/>
        </w:tc>
        <w:tc>
          <w:tcPr>
            <w:tcW w:w="1410" w:type="dxa"/>
            <w:vAlign w:val="center"/>
          </w:tcPr>
          <w:p w14:paraId="79E680D0" w14:textId="77777777" w:rsidR="0006740A" w:rsidRDefault="0006740A" w:rsidP="0006740A"/>
        </w:tc>
        <w:tc>
          <w:tcPr>
            <w:tcW w:w="1152" w:type="dxa"/>
            <w:vAlign w:val="center"/>
          </w:tcPr>
          <w:p w14:paraId="1AE8A1A7" w14:textId="77777777" w:rsidR="0006740A" w:rsidRDefault="0006740A" w:rsidP="0006740A"/>
        </w:tc>
      </w:tr>
      <w:tr w:rsidR="0006740A" w14:paraId="4272C09F" w14:textId="77777777" w:rsidTr="00361B2D">
        <w:trPr>
          <w:trHeight w:val="493"/>
        </w:trPr>
        <w:tc>
          <w:tcPr>
            <w:tcW w:w="804" w:type="dxa"/>
            <w:vAlign w:val="center"/>
          </w:tcPr>
          <w:p w14:paraId="1904723B" w14:textId="5E56868B" w:rsidR="0006740A" w:rsidRDefault="0006740A" w:rsidP="0006740A">
            <w:r>
              <w:t>1.2.4.</w:t>
            </w:r>
            <w:r>
              <w:t>3</w:t>
            </w:r>
          </w:p>
        </w:tc>
        <w:tc>
          <w:tcPr>
            <w:tcW w:w="3132" w:type="dxa"/>
            <w:vAlign w:val="center"/>
          </w:tcPr>
          <w:p w14:paraId="5A9F01CC" w14:textId="2755E575" w:rsidR="0006740A" w:rsidRDefault="0006740A" w:rsidP="0006740A">
            <w:r>
              <w:t xml:space="preserve">XSS </w:t>
            </w:r>
            <w:r>
              <w:rPr>
                <w:rFonts w:hint="eastAsia"/>
              </w:rPr>
              <w:t>会话劫持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篡改用户资料</w:t>
            </w:r>
          </w:p>
        </w:tc>
        <w:tc>
          <w:tcPr>
            <w:tcW w:w="903" w:type="dxa"/>
            <w:vAlign w:val="bottom"/>
          </w:tcPr>
          <w:p w14:paraId="2114CA13" w14:textId="0485F297" w:rsidR="0006740A" w:rsidRPr="00430A2C" w:rsidRDefault="0006740A" w:rsidP="0006740A">
            <w:pPr>
              <w:jc w:val="left"/>
              <w:rPr>
                <w:rFonts w:ascii="等线" w:eastAsia="等线" w:hAnsi="等线"/>
                <w:color w:val="000000"/>
                <w:sz w:val="22"/>
              </w:rPr>
            </w:pPr>
            <w:r>
              <w:rPr>
                <w:rFonts w:ascii="等线" w:eastAsia="等线" w:hAnsi="等线" w:hint="eastAsia"/>
                <w:color w:val="000000"/>
                <w:sz w:val="22"/>
              </w:rPr>
              <w:t>15</w:t>
            </w:r>
          </w:p>
        </w:tc>
        <w:tc>
          <w:tcPr>
            <w:tcW w:w="1125" w:type="dxa"/>
            <w:vAlign w:val="center"/>
          </w:tcPr>
          <w:p w14:paraId="35990203" w14:textId="77777777" w:rsidR="0006740A" w:rsidRDefault="0006740A" w:rsidP="0006740A"/>
        </w:tc>
        <w:tc>
          <w:tcPr>
            <w:tcW w:w="1410" w:type="dxa"/>
            <w:vAlign w:val="center"/>
          </w:tcPr>
          <w:p w14:paraId="49EEEF07" w14:textId="77777777" w:rsidR="0006740A" w:rsidRDefault="0006740A" w:rsidP="0006740A"/>
        </w:tc>
        <w:tc>
          <w:tcPr>
            <w:tcW w:w="1152" w:type="dxa"/>
            <w:vAlign w:val="center"/>
          </w:tcPr>
          <w:p w14:paraId="6E54B363" w14:textId="77777777" w:rsidR="0006740A" w:rsidRDefault="0006740A" w:rsidP="0006740A"/>
        </w:tc>
      </w:tr>
      <w:tr w:rsidR="0006740A" w14:paraId="33641B7A" w14:textId="77777777" w:rsidTr="00B41101">
        <w:trPr>
          <w:trHeight w:val="480"/>
        </w:trPr>
        <w:tc>
          <w:tcPr>
            <w:tcW w:w="804" w:type="dxa"/>
            <w:vAlign w:val="center"/>
          </w:tcPr>
          <w:p w14:paraId="18AC11FA" w14:textId="6468B101" w:rsidR="0006740A" w:rsidRDefault="0006740A" w:rsidP="0006740A">
            <w:r>
              <w:t>1.2.4.</w:t>
            </w:r>
            <w:r>
              <w:t>4</w:t>
            </w:r>
          </w:p>
        </w:tc>
        <w:tc>
          <w:tcPr>
            <w:tcW w:w="3132" w:type="dxa"/>
            <w:vAlign w:val="center"/>
          </w:tcPr>
          <w:p w14:paraId="1C3A6B3B" w14:textId="6844CF4F" w:rsidR="0006740A" w:rsidRDefault="0006740A" w:rsidP="0006740A">
            <w:r>
              <w:rPr>
                <w:rFonts w:hint="eastAsia"/>
              </w:rPr>
              <w:t>XSS</w:t>
            </w:r>
            <w:r>
              <w:t xml:space="preserve"> </w:t>
            </w:r>
            <w:r>
              <w:rPr>
                <w:rFonts w:hint="eastAsia"/>
              </w:rPr>
              <w:t>蠕虫</w:t>
            </w:r>
          </w:p>
        </w:tc>
        <w:tc>
          <w:tcPr>
            <w:tcW w:w="903" w:type="dxa"/>
            <w:vAlign w:val="center"/>
          </w:tcPr>
          <w:p w14:paraId="08306DE2" w14:textId="21B849CC" w:rsidR="0006740A" w:rsidRPr="00430A2C" w:rsidRDefault="0006740A" w:rsidP="00430A2C">
            <w:pPr>
              <w:jc w:val="left"/>
              <w:rPr>
                <w:rFonts w:ascii="等线" w:eastAsia="等线" w:hAnsi="等线"/>
                <w:color w:val="000000"/>
                <w:sz w:val="22"/>
              </w:rPr>
            </w:pPr>
            <w:r w:rsidRPr="00430A2C">
              <w:rPr>
                <w:rFonts w:ascii="等线" w:eastAsia="等线" w:hAnsi="等线"/>
                <w:color w:val="000000"/>
                <w:sz w:val="22"/>
              </w:rPr>
              <w:t>15</w:t>
            </w:r>
          </w:p>
        </w:tc>
        <w:tc>
          <w:tcPr>
            <w:tcW w:w="1125" w:type="dxa"/>
            <w:vAlign w:val="center"/>
          </w:tcPr>
          <w:p w14:paraId="44F43A76" w14:textId="77777777" w:rsidR="0006740A" w:rsidRDefault="0006740A" w:rsidP="0006740A"/>
        </w:tc>
        <w:tc>
          <w:tcPr>
            <w:tcW w:w="1410" w:type="dxa"/>
            <w:vAlign w:val="center"/>
          </w:tcPr>
          <w:p w14:paraId="6873A605" w14:textId="77777777" w:rsidR="0006740A" w:rsidRDefault="0006740A" w:rsidP="0006740A"/>
        </w:tc>
        <w:tc>
          <w:tcPr>
            <w:tcW w:w="1152" w:type="dxa"/>
            <w:vAlign w:val="center"/>
          </w:tcPr>
          <w:p w14:paraId="37B4EFE6" w14:textId="77777777" w:rsidR="0006740A" w:rsidRDefault="0006740A" w:rsidP="0006740A"/>
        </w:tc>
      </w:tr>
      <w:tr w:rsidR="0006740A" w14:paraId="321E1882" w14:textId="77777777" w:rsidTr="00B41101">
        <w:trPr>
          <w:trHeight w:val="480"/>
        </w:trPr>
        <w:tc>
          <w:tcPr>
            <w:tcW w:w="804" w:type="dxa"/>
            <w:vAlign w:val="center"/>
          </w:tcPr>
          <w:p w14:paraId="0050BB34" w14:textId="1122C239" w:rsidR="0006740A" w:rsidRDefault="0006740A" w:rsidP="0006740A">
            <w:r>
              <w:t>1.2.4.</w:t>
            </w:r>
            <w:r>
              <w:t>5</w:t>
            </w:r>
          </w:p>
        </w:tc>
        <w:tc>
          <w:tcPr>
            <w:tcW w:w="3132" w:type="dxa"/>
            <w:vAlign w:val="center"/>
          </w:tcPr>
          <w:p w14:paraId="342A681F" w14:textId="218328FA" w:rsidR="0006740A" w:rsidRDefault="0006740A" w:rsidP="0006740A">
            <w:r>
              <w:t>XSS</w:t>
            </w:r>
            <w:r>
              <w:t xml:space="preserve"> </w:t>
            </w:r>
            <w:r>
              <w:t>防御</w:t>
            </w:r>
            <w:r>
              <w:rPr>
                <w:rFonts w:hint="eastAsia"/>
              </w:rPr>
              <w:t>策略</w:t>
            </w:r>
          </w:p>
        </w:tc>
        <w:tc>
          <w:tcPr>
            <w:tcW w:w="903" w:type="dxa"/>
            <w:vAlign w:val="center"/>
          </w:tcPr>
          <w:p w14:paraId="59E949E0" w14:textId="35F3E0C4" w:rsidR="0006740A" w:rsidRPr="00430A2C" w:rsidRDefault="0006740A" w:rsidP="00430A2C">
            <w:pPr>
              <w:jc w:val="left"/>
              <w:rPr>
                <w:rFonts w:ascii="等线" w:eastAsia="等线" w:hAnsi="等线"/>
                <w:color w:val="000000"/>
                <w:sz w:val="22"/>
              </w:rPr>
            </w:pPr>
            <w:r w:rsidRPr="00430A2C">
              <w:rPr>
                <w:rFonts w:ascii="等线" w:eastAsia="等线" w:hAnsi="等线"/>
                <w:color w:val="000000"/>
                <w:sz w:val="22"/>
              </w:rPr>
              <w:t>10</w:t>
            </w:r>
          </w:p>
        </w:tc>
        <w:tc>
          <w:tcPr>
            <w:tcW w:w="1125" w:type="dxa"/>
            <w:vAlign w:val="center"/>
          </w:tcPr>
          <w:p w14:paraId="65C3EBB7" w14:textId="77777777" w:rsidR="0006740A" w:rsidRDefault="0006740A" w:rsidP="0006740A"/>
        </w:tc>
        <w:tc>
          <w:tcPr>
            <w:tcW w:w="1410" w:type="dxa"/>
            <w:vAlign w:val="center"/>
          </w:tcPr>
          <w:p w14:paraId="2836C76A" w14:textId="77777777" w:rsidR="0006740A" w:rsidRDefault="0006740A" w:rsidP="0006740A"/>
        </w:tc>
        <w:tc>
          <w:tcPr>
            <w:tcW w:w="1152" w:type="dxa"/>
            <w:vAlign w:val="center"/>
          </w:tcPr>
          <w:p w14:paraId="588CF19E" w14:textId="77777777" w:rsidR="0006740A" w:rsidRDefault="0006740A" w:rsidP="0006740A"/>
        </w:tc>
      </w:tr>
    </w:tbl>
    <w:p w14:paraId="34C880C0" w14:textId="77777777" w:rsidR="00894F3B" w:rsidRDefault="00894F3B">
      <w:pPr>
        <w:jc w:val="left"/>
      </w:pPr>
    </w:p>
    <w:sectPr w:rsidR="00894F3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5C8262" w14:textId="77777777" w:rsidR="000B0AF4" w:rsidRDefault="000B0AF4" w:rsidP="0012673E">
      <w:r>
        <w:separator/>
      </w:r>
    </w:p>
  </w:endnote>
  <w:endnote w:type="continuationSeparator" w:id="0">
    <w:p w14:paraId="031CFC43" w14:textId="77777777" w:rsidR="000B0AF4" w:rsidRDefault="000B0AF4" w:rsidP="001267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779AE6" w14:textId="77777777" w:rsidR="000B0AF4" w:rsidRDefault="000B0AF4" w:rsidP="0012673E">
      <w:r>
        <w:separator/>
      </w:r>
    </w:p>
  </w:footnote>
  <w:footnote w:type="continuationSeparator" w:id="0">
    <w:p w14:paraId="2992D85B" w14:textId="77777777" w:rsidR="000B0AF4" w:rsidRDefault="000B0AF4" w:rsidP="0012673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s7C0tDAyNbcwMTJW0lEKTi0uzszPAykwqgUA5SaRdiwAAAA="/>
  </w:docVars>
  <w:rsids>
    <w:rsidRoot w:val="00AB4778"/>
    <w:rsid w:val="00006E6A"/>
    <w:rsid w:val="0005143B"/>
    <w:rsid w:val="0006740A"/>
    <w:rsid w:val="0009573B"/>
    <w:rsid w:val="000A29DC"/>
    <w:rsid w:val="000B0AF4"/>
    <w:rsid w:val="000E313F"/>
    <w:rsid w:val="0012673E"/>
    <w:rsid w:val="001473DA"/>
    <w:rsid w:val="00186458"/>
    <w:rsid w:val="0020066D"/>
    <w:rsid w:val="002A4B4A"/>
    <w:rsid w:val="002C36F4"/>
    <w:rsid w:val="002D3E98"/>
    <w:rsid w:val="00317095"/>
    <w:rsid w:val="00320F22"/>
    <w:rsid w:val="00380A0E"/>
    <w:rsid w:val="003A4D7D"/>
    <w:rsid w:val="003B5342"/>
    <w:rsid w:val="003E1740"/>
    <w:rsid w:val="00413DFE"/>
    <w:rsid w:val="00430A2C"/>
    <w:rsid w:val="004447AC"/>
    <w:rsid w:val="004C06F4"/>
    <w:rsid w:val="00535942"/>
    <w:rsid w:val="00557194"/>
    <w:rsid w:val="005B23E3"/>
    <w:rsid w:val="005D462C"/>
    <w:rsid w:val="005F5F29"/>
    <w:rsid w:val="00601E00"/>
    <w:rsid w:val="00645290"/>
    <w:rsid w:val="00663594"/>
    <w:rsid w:val="006770E2"/>
    <w:rsid w:val="006C24CF"/>
    <w:rsid w:val="006E17C6"/>
    <w:rsid w:val="006E3677"/>
    <w:rsid w:val="006E3C36"/>
    <w:rsid w:val="00727EF1"/>
    <w:rsid w:val="00837DDC"/>
    <w:rsid w:val="008500DB"/>
    <w:rsid w:val="00881CEE"/>
    <w:rsid w:val="00894F3B"/>
    <w:rsid w:val="00951D34"/>
    <w:rsid w:val="00AB4778"/>
    <w:rsid w:val="00B41101"/>
    <w:rsid w:val="00B7735C"/>
    <w:rsid w:val="00BD1BBE"/>
    <w:rsid w:val="00BE49D9"/>
    <w:rsid w:val="00BE7BF8"/>
    <w:rsid w:val="00D1521A"/>
    <w:rsid w:val="00D31CDF"/>
    <w:rsid w:val="00DC36A8"/>
    <w:rsid w:val="00E67F62"/>
    <w:rsid w:val="00EA5AF5"/>
    <w:rsid w:val="0ED343EE"/>
    <w:rsid w:val="17AD2275"/>
    <w:rsid w:val="1AF548B0"/>
    <w:rsid w:val="23E70F25"/>
    <w:rsid w:val="329335FD"/>
    <w:rsid w:val="3B0B05EA"/>
    <w:rsid w:val="531F642B"/>
    <w:rsid w:val="5E5833C8"/>
    <w:rsid w:val="601823C9"/>
    <w:rsid w:val="6FD71F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DAA5F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12673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12673E"/>
    <w:rPr>
      <w:kern w:val="2"/>
      <w:sz w:val="18"/>
      <w:szCs w:val="18"/>
      <w:lang w:eastAsia="zh-CN"/>
    </w:rPr>
  </w:style>
  <w:style w:type="paragraph" w:styleId="a6">
    <w:name w:val="footer"/>
    <w:basedOn w:val="a"/>
    <w:link w:val="a7"/>
    <w:uiPriority w:val="99"/>
    <w:unhideWhenUsed/>
    <w:rsid w:val="0012673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12673E"/>
    <w:rPr>
      <w:kern w:val="2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55</Words>
  <Characters>31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</dc:creator>
  <cp:lastModifiedBy>y b</cp:lastModifiedBy>
  <cp:revision>14</cp:revision>
  <dcterms:created xsi:type="dcterms:W3CDTF">2018-05-16T01:40:00Z</dcterms:created>
  <dcterms:modified xsi:type="dcterms:W3CDTF">2021-06-04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223</vt:lpwstr>
  </property>
</Properties>
</file>